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65CF7458">
                <wp:simplePos x="0" y="0"/>
                <wp:positionH relativeFrom="column">
                  <wp:posOffset>3790950</wp:posOffset>
                </wp:positionH>
                <wp:positionV relativeFrom="paragraph">
                  <wp:posOffset>-635000</wp:posOffset>
                </wp:positionV>
                <wp:extent cx="2585085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0FFCED34" w:rsidR="00B62551" w:rsidRPr="004D6E84" w:rsidRDefault="00147C76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3</w:t>
                            </w: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.0</w:t>
                            </w:r>
                            <w:r w:rsidR="00EE1D86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8.5pt;margin-top:-50pt;width:203.5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">
                <v:textbox>
                  <w:txbxContent>
                    <w:p w14:paraId="44FCA3D1" w14:textId="0FFCED34" w:rsidR="00B62551" w:rsidRPr="004D6E84" w:rsidRDefault="00147C76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TM/DRPM-ITS/PM.0</w:t>
                      </w:r>
                      <w:r w:rsidR="003D6FA2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3</w:t>
                      </w: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.0</w:t>
                      </w:r>
                      <w:r w:rsidR="00EE1D86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2F303190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 w:rsidR="00854F1A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7F3F036D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ABMAS MAHASISWA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KN</w:t>
                              </w:r>
                              <w:r w:rsidR="0004204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-</w:t>
                              </w:r>
                              <w:r w:rsidR="004B1C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OLABORAS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2F303190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 w:rsidR="00854F1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 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7F3F036D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ABMAS MAHASISWA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KN</w:t>
                        </w:r>
                        <w:r w:rsidR="0004204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-</w:t>
                        </w:r>
                        <w:r w:rsidR="004B1CB3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OLABORASI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3F909F82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54F1A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3F909F82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54F1A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EE1D8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EE1D8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EE1D8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EE1D8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EE1D8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EE1D8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5C3A9EFB" w:rsidR="004671B1" w:rsidRDefault="004671B1" w:rsidP="00854F1A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 xml:space="preserve">-KOLABORASI </w:t>
      </w:r>
      <w:r>
        <w:rPr>
          <w:rFonts w:ascii="Times New Roman" w:eastAsia="Times New Roman" w:hAnsi="Times New Roman"/>
          <w:bCs/>
          <w:color w:val="auto"/>
          <w:sz w:val="24"/>
        </w:rPr>
        <w:t>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 202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>3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42DA174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356E5A0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074029B3" w:rsidR="00302AAE" w:rsidRPr="001E2178" w:rsidRDefault="00320E55" w:rsidP="00854F1A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</w:t>
      </w:r>
      <w:bookmarkStart w:id="7" w:name="_Hlk125852758"/>
      <w:r w:rsidR="00854F1A" w:rsidRPr="001E2178">
        <w:rPr>
          <w:rFonts w:ascii="Times New Roman" w:eastAsia="Times New Roman" w:hAnsi="Times New Roman"/>
          <w:bCs/>
          <w:color w:val="auto"/>
          <w:sz w:val="24"/>
        </w:rPr>
        <w:t xml:space="preserve">laporan </w:t>
      </w:r>
      <w:r w:rsidR="00854F1A">
        <w:rPr>
          <w:rFonts w:ascii="Times New Roman" w:eastAsia="Times New Roman" w:hAnsi="Times New Roman"/>
          <w:bCs/>
          <w:color w:val="auto"/>
          <w:sz w:val="24"/>
        </w:rPr>
        <w:t>akhir kegiatan KKN-KOLABORASI yang berlokasi di …</w:t>
      </w:r>
      <w:bookmarkEnd w:id="7"/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1B198015" w14:textId="77777777" w:rsidR="00670066" w:rsidRPr="0094124E" w:rsidRDefault="00670066" w:rsidP="00670066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4E291B3C" w14:textId="77777777" w:rsidR="00670066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670066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6690BB54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596F7C80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2508256D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449081CB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76D00F40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26E60788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61BBBADB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79FC4436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5DD1D7F5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5656B416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574780EA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6D297170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69F1CD1F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7C570CC7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32922B6D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2C98B543" w14:textId="77777777" w:rsidR="00670066" w:rsidRPr="008626DA" w:rsidRDefault="00670066" w:rsidP="00670066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055D7800" w14:textId="796E9BCF" w:rsidR="00302AAE" w:rsidRDefault="00670066" w:rsidP="00670066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1A06B600" w14:textId="77777777" w:rsidR="00670066" w:rsidRDefault="00670066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  <w:sectPr w:rsidR="00670066" w:rsidSect="00670066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75E5B8A9" w14:textId="103418C4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</w:t>
      </w:r>
      <w:r w:rsidR="00854F1A">
        <w:rPr>
          <w:rFonts w:ascii="Times New Roman" w:eastAsia="Times New Roman" w:hAnsi="Times New Roman"/>
          <w:color w:val="auto"/>
          <w:sz w:val="24"/>
        </w:rPr>
        <w:t>3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4CEE5B93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="00042043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042043">
        <w:rPr>
          <w:rFonts w:ascii="Times New Roman" w:eastAsia="Times New Roman" w:hAnsi="Times New Roman"/>
          <w:bCs/>
          <w:color w:val="auto"/>
          <w:sz w:val="24"/>
        </w:rPr>
        <w:t>dan PK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5C677FD8" w:rsidR="00302AAE" w:rsidRPr="00847720" w:rsidRDefault="15C36DC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Fadlilatul Taufany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2C50C0A2" w:rsidRPr="74810FC6">
        <w:rPr>
          <w:rFonts w:ascii="Times New Roman" w:eastAsia="Times New Roman" w:hAnsi="Times New Roman"/>
          <w:color w:val="auto"/>
          <w:sz w:val="24"/>
          <w:szCs w:val="24"/>
        </w:rPr>
        <w:t>.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 xml:space="preserve">, Ph.D </w:t>
      </w:r>
      <w:r w:rsidR="00302AAE">
        <w:tab/>
      </w:r>
      <w:r w:rsidR="00302AAE">
        <w:tab/>
      </w:r>
      <w:r w:rsidR="00302AAE">
        <w:tab/>
      </w:r>
      <w:r w:rsidR="7FFF3E4A" w:rsidRPr="74810FC6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48B85917" w:rsidR="00302AAE" w:rsidRPr="00847720" w:rsidRDefault="00302AA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1C11DD11" w:rsidRPr="74810FC6">
        <w:rPr>
          <w:rFonts w:ascii="Times New Roman" w:eastAsia="Times New Roman" w:hAnsi="Times New Roman"/>
          <w:color w:val="auto"/>
          <w:sz w:val="24"/>
          <w:szCs w:val="24"/>
        </w:rPr>
        <w:t>. 198107132005011001</w:t>
      </w:r>
      <w:r>
        <w:tab/>
      </w:r>
      <w:r>
        <w:tab/>
      </w:r>
      <w:r>
        <w:tab/>
      </w:r>
      <w:r>
        <w:tab/>
      </w: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. 198</w:t>
      </w:r>
      <w:r w:rsidR="470DBA0D" w:rsidRPr="74810FC6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8" w:name="_Toc80470202"/>
      <w:r>
        <w:lastRenderedPageBreak/>
        <w:t xml:space="preserve">BAB I </w:t>
      </w:r>
      <w:r w:rsidR="0089260F">
        <w:t>PENDAHULUAN</w:t>
      </w:r>
      <w:bookmarkEnd w:id="8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9" w:name="_Toc80470203"/>
      <w:bookmarkStart w:id="10" w:name="_Hlk46387745"/>
      <w:r>
        <w:rPr>
          <w:lang w:val="en-US"/>
        </w:rPr>
        <w:t>Analisa Situasi</w:t>
      </w:r>
      <w:bookmarkEnd w:id="9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80470204"/>
      <w:r w:rsidRPr="00474EB0">
        <w:t>Perumusan Program Kegiatan</w:t>
      </w:r>
      <w:bookmarkEnd w:id="11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2406E361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4626E0">
        <w:rPr>
          <w:rFonts w:ascii="Times New Roman" w:eastAsia="Times New Roman" w:hAnsi="Times New Roman"/>
          <w:bCs/>
          <w:color w:val="auto"/>
          <w:sz w:val="24"/>
        </w:rPr>
        <w:t>KOLABORASI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80470205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6"/>
      <w:r w:rsidRPr="00036E18">
        <w:t>Pelaksanaan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7"/>
      <w:r w:rsidRPr="00036E18">
        <w:rPr>
          <w:rFonts w:cs="Times New Roman"/>
          <w:bCs/>
          <w:szCs w:val="24"/>
        </w:rPr>
        <w:t>Pembahasan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80470208"/>
      <w:r w:rsidRPr="004538A1">
        <w:rPr>
          <w:rFonts w:cs="Times New Roman"/>
          <w:bCs/>
          <w:szCs w:val="24"/>
        </w:rPr>
        <w:t>Luaran</w:t>
      </w:r>
      <w:bookmarkEnd w:id="15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670066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626E0">
      <w:pPr>
        <w:pStyle w:val="Heading1"/>
        <w:ind w:left="426"/>
        <w:jc w:val="right"/>
      </w:pPr>
      <w:bookmarkStart w:id="16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4626E0">
          <w:pgSz w:w="16841" w:h="11900" w:orient="landscape" w:code="9"/>
          <w:pgMar w:top="1418" w:right="823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3C88D0BF" w:rsidR="0089260F" w:rsidRDefault="0089260F" w:rsidP="008723B3">
      <w:pPr>
        <w:pStyle w:val="Heading1"/>
      </w:pPr>
      <w:bookmarkStart w:id="17" w:name="_Toc8047021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047021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218"/>
        <w:gridCol w:w="4719"/>
      </w:tblGrid>
      <w:tr w:rsidR="004A23B3" w:rsidRPr="007502F1" w14:paraId="4B9F9C98" w14:textId="2B5540D2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854F1A" w:rsidRPr="001E2178" w14:paraId="33ACEFED" w14:textId="77777777" w:rsidTr="00150103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731EDA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2" w:name="_Hlk125852997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762AA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5D4E46F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F0561E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2C898B2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854F1A" w:rsidRPr="001E2178" w14:paraId="3807FB00" w14:textId="77777777" w:rsidTr="00150103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C7D21E1" w14:textId="77777777" w:rsidR="00854F1A" w:rsidRPr="001E2178" w:rsidRDefault="00854F1A" w:rsidP="00150103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78972DB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2F08054A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1BFB788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2F0B978" w14:textId="77777777" w:rsidR="00854F1A" w:rsidRPr="001E2178" w:rsidRDefault="00854F1A" w:rsidP="00150103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854F1A" w:rsidRPr="001E2178" w14:paraId="5E9B710C" w14:textId="77777777" w:rsidTr="00150103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2534F0A4" w14:textId="77777777" w:rsidR="00854F1A" w:rsidRPr="001E2178" w:rsidRDefault="00854F1A" w:rsidP="00150103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B007B8C" w14:textId="77777777" w:rsidR="00854F1A" w:rsidRPr="001E2178" w:rsidRDefault="00854F1A" w:rsidP="00150103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C909DFF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30A2E75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8A50AC8" w14:textId="77777777" w:rsidR="00854F1A" w:rsidRPr="001E2178" w:rsidRDefault="00854F1A" w:rsidP="00150103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075FC67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C4CC3C3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7FEC09D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33050C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F96D08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7CBCCA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91AA0E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960D2E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288FAA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04E51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2D53F9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F5E33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D18800E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D9AA0C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176969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33969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F24261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8D561D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7C79B55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7FF55CF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FC85A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CA0901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6C3B6B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D447EF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3281084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F9EB7F1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703448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369072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F440C4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98DB7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1B25687" w14:textId="77777777" w:rsidTr="00150103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30E58D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873157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20C06A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68D00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0234D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ED6D46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AE4FE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73B7EF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81EED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B4A1A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3AA143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928C22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9E68E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22A38D5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D32CF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7063E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B692C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CA25A9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ADAD1D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D6DB9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B2460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B36750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33933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9D2903D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7A885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CCFC2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F2EEE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2C4531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0B34E6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80406C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DF46C6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F0332B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DE7BA7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DE9F3E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33F8CA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A37EA0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D8438BC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481729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515F31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1B398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79F1A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7DE74C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1928DE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64193D4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D11B4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D108F5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57016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B3C8E86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C321F3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9E4CB5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95A79B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FC2D8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B6BA24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D9F9881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D348EA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450C28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943A18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99059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377951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0F12B68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AA5E1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8E847F0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1C82C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AD1D5C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F03D43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6F25FD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F1AFE1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9917804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CB600E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D4C7FE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D34B0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EFBC772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B530D6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35E389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66E4A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85F758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12C63C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1231D17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1F1C3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08A00A6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47A4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C8F73B6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656F5D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72FA68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B1FD439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F1D5285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F37A8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1B162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2D8AB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3C17D87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A13B820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18B5082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89C5D7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1BBBBE9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A24AD4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98D6A2A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9D7B04E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939C3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3DBE76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485D7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1356C6E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26BCC38F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12E9B8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128FAD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71E8157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854C7D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7843A4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F46DA1C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2A711E7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E66934C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02DB648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4B6C2A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257042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576187DD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2A0F8F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4A39AF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7C000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198BF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1A8B5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42DEA23C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3A606A5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59CE38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4911D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93F04C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A6462A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04BCA518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2029DA1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9660E6A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B43EC2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C6458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C65B42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2E57EF8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4163F4B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486F536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7A1811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FA4353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1F5D0CB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6C36C989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E8C406A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901BD1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487FDC3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1EFDB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FF7B064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854F1A" w:rsidRPr="001E2178" w14:paraId="1FCCF0C4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CDE8B7A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09980CA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2BEEAB70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7E33AA4C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1F1911C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854F1A" w:rsidRPr="001E2178" w14:paraId="18521D01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43D5C62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110DD287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523DF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020EE8D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2A6C505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854F1A" w:rsidRPr="001E2178" w14:paraId="41F73453" w14:textId="77777777" w:rsidTr="00150103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12F6038" w14:textId="77777777" w:rsidR="00854F1A" w:rsidRPr="001E2178" w:rsidRDefault="00854F1A" w:rsidP="00150103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18B084E" w14:textId="77777777" w:rsidR="00854F1A" w:rsidRPr="001E2178" w:rsidRDefault="00854F1A" w:rsidP="00150103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3DCA6882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19182AB5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4F2B0F4F" w14:textId="77777777" w:rsidR="00854F1A" w:rsidRPr="001E2178" w:rsidRDefault="00854F1A" w:rsidP="00150103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2"/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3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3"/>
      <w:r>
        <w:t xml:space="preserve"> </w:t>
      </w:r>
    </w:p>
    <w:p w14:paraId="115186A7" w14:textId="5948EAB7" w:rsidR="00982C4F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D614B04" w14:textId="13E4FC9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2BA80CC" w14:textId="57EBF371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1E70E05" w14:textId="681192B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3703A0" w14:textId="2A92D5F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E27FB9D" w14:textId="3EEC926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BA11A7" w14:textId="4143F40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F5B1DE" w14:textId="7AB57F1E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FDA8A33" w14:textId="1DF49A60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D3122A" w14:textId="7B6CC56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6DEBD38" w14:textId="7A0DBFE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888B82" w14:textId="1D5D053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49E0D16" w14:textId="0E68D35F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68196D6" w14:textId="148479D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9430EBD" w14:textId="5C99362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CBEAF82" w14:textId="3A60036A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06FD6A6" w14:textId="2D8A4951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D2B65F2" w14:textId="74F2AD4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CEDAD99" w14:textId="65297A5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347E29C" w14:textId="77CD1D36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2E696B6" w14:textId="33307280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4A55CAF" w14:textId="36E18AA7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59103C9" w14:textId="274AE4B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F348715" w14:textId="1D2F2B97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A7F62E" w14:textId="079C10A4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9371376" w14:textId="20F24BF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A59221E" w14:textId="187E9525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B2C616A" w14:textId="00A20976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351A132" w14:textId="4DA1F73F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9970965" w14:textId="12505BE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2FE2A28F" w14:textId="2483022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0F70AA1" w14:textId="305FA89E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D47EFA" w14:textId="531824E5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604C4A7E" w14:textId="69D2B3CA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3483B6D" w14:textId="151CA5C8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710B3B0" w14:textId="26CA2C19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50A87A9" w14:textId="70032A4B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47A7F86" w14:textId="2A7B1052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E2DEF0F" w14:textId="5338E10C" w:rsidR="00854F1A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0E3FDF7B" w14:textId="77777777" w:rsidR="00854F1A" w:rsidRDefault="00854F1A" w:rsidP="00854F1A">
      <w:pPr>
        <w:pStyle w:val="Heading1"/>
      </w:pPr>
      <w:bookmarkStart w:id="24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4"/>
      <w:r>
        <w:t xml:space="preserve"> </w:t>
      </w:r>
    </w:p>
    <w:p w14:paraId="436D1D84" w14:textId="77777777" w:rsidR="00854F1A" w:rsidRPr="00532A84" w:rsidRDefault="00854F1A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17ECE37" w14:textId="77777777" w:rsidR="00854F1A" w:rsidRDefault="00854F1A" w:rsidP="009279C0">
      <w:pPr>
        <w:jc w:val="center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</w:p>
    <w:p w14:paraId="7FBEF26A" w14:textId="5B66D600" w:rsidR="00267076" w:rsidRDefault="00267076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3295D016" w14:textId="77777777" w:rsidR="00267076" w:rsidRDefault="00267076" w:rsidP="00267076">
      <w:pPr>
        <w:pStyle w:val="Heading1"/>
      </w:pPr>
      <w:r w:rsidRPr="0060418B">
        <w:lastRenderedPageBreak/>
        <w:t xml:space="preserve">LAMPIRAN </w:t>
      </w:r>
      <w:r>
        <w:t>6</w:t>
      </w:r>
      <w:r w:rsidRPr="0060418B">
        <w:t xml:space="preserve">. </w:t>
      </w:r>
      <w:r>
        <w:t xml:space="preserve">SURVEI PELAKSANAAN KKN </w:t>
      </w:r>
    </w:p>
    <w:p w14:paraId="385CAE30" w14:textId="77777777" w:rsidR="00267076" w:rsidRDefault="00267076" w:rsidP="00267076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Survei pada </w:t>
      </w:r>
      <w:hyperlink r:id="rId18" w:history="1">
        <w:r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56934B3E" w14:textId="77777777" w:rsidR="00267076" w:rsidRPr="00532A84" w:rsidRDefault="00267076" w:rsidP="00267076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132CA3D5" w14:textId="77777777" w:rsidR="00267076" w:rsidRPr="00532A84" w:rsidRDefault="00267076" w:rsidP="00854F1A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481E77F4" w14:textId="77777777" w:rsidR="00854F1A" w:rsidRPr="00532A84" w:rsidRDefault="00854F1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854F1A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41DA4" w14:textId="77777777" w:rsidR="003555B8" w:rsidRDefault="003555B8" w:rsidP="00987866">
      <w:pPr>
        <w:spacing w:after="0" w:line="240" w:lineRule="auto"/>
      </w:pPr>
      <w:r>
        <w:separator/>
      </w:r>
    </w:p>
  </w:endnote>
  <w:endnote w:type="continuationSeparator" w:id="0">
    <w:p w14:paraId="55E98567" w14:textId="77777777" w:rsidR="003555B8" w:rsidRDefault="003555B8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A20C3" w14:textId="77777777" w:rsidR="003555B8" w:rsidRDefault="003555B8" w:rsidP="00987866">
      <w:pPr>
        <w:spacing w:after="0" w:line="240" w:lineRule="auto"/>
      </w:pPr>
      <w:r>
        <w:separator/>
      </w:r>
    </w:p>
  </w:footnote>
  <w:footnote w:type="continuationSeparator" w:id="0">
    <w:p w14:paraId="210D9621" w14:textId="77777777" w:rsidR="003555B8" w:rsidRDefault="003555B8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913202866">
    <w:abstractNumId w:val="9"/>
  </w:num>
  <w:num w:numId="2" w16cid:durableId="388766566">
    <w:abstractNumId w:val="12"/>
  </w:num>
  <w:num w:numId="3" w16cid:durableId="577984123">
    <w:abstractNumId w:val="10"/>
  </w:num>
  <w:num w:numId="4" w16cid:durableId="2080783490">
    <w:abstractNumId w:val="14"/>
  </w:num>
  <w:num w:numId="5" w16cid:durableId="1190798150">
    <w:abstractNumId w:val="2"/>
  </w:num>
  <w:num w:numId="6" w16cid:durableId="2116554498">
    <w:abstractNumId w:val="5"/>
  </w:num>
  <w:num w:numId="7" w16cid:durableId="1603684181">
    <w:abstractNumId w:val="0"/>
  </w:num>
  <w:num w:numId="8" w16cid:durableId="65806468">
    <w:abstractNumId w:val="3"/>
  </w:num>
  <w:num w:numId="9" w16cid:durableId="767966579">
    <w:abstractNumId w:val="6"/>
  </w:num>
  <w:num w:numId="10" w16cid:durableId="317347727">
    <w:abstractNumId w:val="7"/>
  </w:num>
  <w:num w:numId="11" w16cid:durableId="357319246">
    <w:abstractNumId w:val="13"/>
  </w:num>
  <w:num w:numId="12" w16cid:durableId="1239553427">
    <w:abstractNumId w:val="1"/>
  </w:num>
  <w:num w:numId="13" w16cid:durableId="1034698208">
    <w:abstractNumId w:val="4"/>
  </w:num>
  <w:num w:numId="14" w16cid:durableId="150024841">
    <w:abstractNumId w:val="8"/>
  </w:num>
  <w:num w:numId="15" w16cid:durableId="979192431">
    <w:abstractNumId w:val="11"/>
  </w:num>
  <w:num w:numId="16" w16cid:durableId="97066825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4204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1019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67076"/>
    <w:rsid w:val="002840B0"/>
    <w:rsid w:val="002852F4"/>
    <w:rsid w:val="00296711"/>
    <w:rsid w:val="002F712F"/>
    <w:rsid w:val="003026DE"/>
    <w:rsid w:val="00302AAE"/>
    <w:rsid w:val="00320E55"/>
    <w:rsid w:val="00345209"/>
    <w:rsid w:val="00353E50"/>
    <w:rsid w:val="003555B8"/>
    <w:rsid w:val="0037473F"/>
    <w:rsid w:val="00374AF4"/>
    <w:rsid w:val="00374BDD"/>
    <w:rsid w:val="003A4171"/>
    <w:rsid w:val="003C549A"/>
    <w:rsid w:val="003D235A"/>
    <w:rsid w:val="003D3F23"/>
    <w:rsid w:val="003D6FA2"/>
    <w:rsid w:val="00400A80"/>
    <w:rsid w:val="00412CCC"/>
    <w:rsid w:val="00413F66"/>
    <w:rsid w:val="00443825"/>
    <w:rsid w:val="004538A1"/>
    <w:rsid w:val="00454C27"/>
    <w:rsid w:val="004626E0"/>
    <w:rsid w:val="00463E64"/>
    <w:rsid w:val="004671B1"/>
    <w:rsid w:val="004715CA"/>
    <w:rsid w:val="00474EB0"/>
    <w:rsid w:val="00483854"/>
    <w:rsid w:val="00485D3E"/>
    <w:rsid w:val="004A18C9"/>
    <w:rsid w:val="004A23B3"/>
    <w:rsid w:val="004B1CB3"/>
    <w:rsid w:val="004B2AF0"/>
    <w:rsid w:val="004B2CBD"/>
    <w:rsid w:val="004D134B"/>
    <w:rsid w:val="004D1D11"/>
    <w:rsid w:val="004D6E84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70066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3130"/>
    <w:rsid w:val="00847720"/>
    <w:rsid w:val="00854F1A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279C0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66E1E"/>
    <w:rsid w:val="00A7719B"/>
    <w:rsid w:val="00A8430C"/>
    <w:rsid w:val="00A874E2"/>
    <w:rsid w:val="00A91280"/>
    <w:rsid w:val="00AB7128"/>
    <w:rsid w:val="00AC23D2"/>
    <w:rsid w:val="00B134D3"/>
    <w:rsid w:val="00B168AB"/>
    <w:rsid w:val="00B270D8"/>
    <w:rsid w:val="00B30A0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75D4A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12E56"/>
    <w:rsid w:val="00E20C98"/>
    <w:rsid w:val="00E5578C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1D86"/>
    <w:rsid w:val="00EE4820"/>
    <w:rsid w:val="00EE65FE"/>
    <w:rsid w:val="00F00D45"/>
    <w:rsid w:val="00F021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A70C8"/>
    <w:rsid w:val="00FB5AF0"/>
    <w:rsid w:val="00FB66D4"/>
    <w:rsid w:val="00FC72B1"/>
    <w:rsid w:val="00FE5EAC"/>
    <w:rsid w:val="15C36DCE"/>
    <w:rsid w:val="1C11DD11"/>
    <w:rsid w:val="2C50C0A2"/>
    <w:rsid w:val="3BBE8ED7"/>
    <w:rsid w:val="470DBA0D"/>
    <w:rsid w:val="53ADBBF3"/>
    <w:rsid w:val="67B3E2FE"/>
    <w:rsid w:val="6E1A7962"/>
    <w:rsid w:val="71160014"/>
    <w:rsid w:val="74810FC6"/>
    <w:rsid w:val="7F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D4A012-5440-4BE6-953C-246844632A3D}"/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7</Pages>
  <Words>1230</Words>
  <Characters>7011</Characters>
  <Application>Microsoft Office Word</Application>
  <DocSecurity>0</DocSecurity>
  <Lines>58</Lines>
  <Paragraphs>16</Paragraphs>
  <ScaleCrop>false</ScaleCrop>
  <Company/>
  <LinksUpToDate>false</LinksUpToDate>
  <CharactersWithSpaces>8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71</cp:revision>
  <dcterms:created xsi:type="dcterms:W3CDTF">2021-02-26T07:02:00Z</dcterms:created>
  <dcterms:modified xsi:type="dcterms:W3CDTF">2023-02-15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